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58881E" w14:textId="707558CA" w:rsidR="00202052" w:rsidRPr="009D1E44" w:rsidRDefault="00202052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bookmarkStart w:id="0" w:name="_GoBack"/>
      <w:bookmarkEnd w:id="0"/>
      <w:r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FNAS Journals</w:t>
      </w:r>
      <w:r w:rsidR="007F0AA0"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</w:p>
    <w:p w14:paraId="6ED5D6C6" w14:textId="3DEBA9C7" w:rsidR="007F0AA0" w:rsidRPr="009D1E44" w:rsidRDefault="00202052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fnasjournals</w:t>
      </w:r>
      <w:r w:rsidR="007F0AA0"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.com </w:t>
      </w:r>
    </w:p>
    <w:p w14:paraId="1C9D5C33" w14:textId="09321F25" w:rsidR="007F0AA0" w:rsidRPr="009D1E44" w:rsidRDefault="007F0AA0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  <w:sz w:val="36"/>
          <w:szCs w:val="36"/>
        </w:rPr>
        <w:t>Review </w:t>
      </w:r>
      <w:r w:rsidR="00202052" w:rsidRPr="009D1E44">
        <w:rPr>
          <w:rFonts w:ascii="Times New Roman" w:eastAsia="Times New Roman" w:hAnsi="Times New Roman" w:cs="Times New Roman"/>
          <w:color w:val="000000"/>
          <w:sz w:val="36"/>
          <w:szCs w:val="36"/>
        </w:rPr>
        <w:t>Report</w:t>
      </w:r>
    </w:p>
    <w:p w14:paraId="6C85C2D9" w14:textId="77777777" w:rsidR="004C4AC6" w:rsidRDefault="00063646" w:rsidP="004C4AC6">
      <w:pPr>
        <w:jc w:val="center"/>
        <w:rPr>
          <w:rFonts w:ascii="Times New Roman" w:eastAsia="Times New Roman" w:hAnsi="Times New Roman" w:cs="Times New Roman"/>
          <w:color w:val="000000"/>
        </w:rPr>
      </w:pPr>
      <w:r w:rsidRPr="009D1E44">
        <w:rPr>
          <w:rFonts w:ascii="Times New Roman" w:eastAsia="Times New Roman" w:hAnsi="Times New Roman" w:cs="Times New Roman"/>
          <w:b/>
          <w:bCs/>
          <w:color w:val="000000"/>
        </w:rPr>
        <w:t xml:space="preserve">Article </w:t>
      </w:r>
      <w:r w:rsidR="007F0AA0" w:rsidRPr="009D1E44">
        <w:rPr>
          <w:rFonts w:ascii="Times New Roman" w:eastAsia="Times New Roman" w:hAnsi="Times New Roman" w:cs="Times New Roman"/>
          <w:b/>
          <w:bCs/>
          <w:color w:val="000000"/>
        </w:rPr>
        <w:t>Title</w:t>
      </w:r>
      <w:r w:rsidR="007F0AA0" w:rsidRPr="009D1E44">
        <w:rPr>
          <w:rFonts w:ascii="Times New Roman" w:eastAsia="Times New Roman" w:hAnsi="Times New Roman" w:cs="Times New Roman"/>
          <w:color w:val="000000"/>
        </w:rPr>
        <w:t>:</w:t>
      </w:r>
      <w:r w:rsidR="004C4AC6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FADFF30" w14:textId="77777777" w:rsidR="00D80D0D" w:rsidRPr="008D790B" w:rsidRDefault="00D80D0D" w:rsidP="00D80D0D">
      <w:pPr>
        <w:jc w:val="center"/>
        <w:rPr>
          <w:rFonts w:ascii="Times New Roman" w:hAnsi="Times New Roman" w:cs="Times New Roman"/>
          <w:b/>
          <w:bCs/>
          <w:sz w:val="24"/>
        </w:rPr>
      </w:pPr>
      <w:r w:rsidRPr="005C2FF8">
        <w:rPr>
          <w:rFonts w:ascii="Times New Roman" w:hAnsi="Times New Roman" w:cs="Times New Roman"/>
          <w:b/>
          <w:bCs/>
          <w:sz w:val="24"/>
        </w:rPr>
        <w:t>DRIVERS OF ECONOMIC GROWTH IN A CASHLESS ERA: EMPIRICAL EVIDENCE FROM FIVE WEST AFRICAN NATIONS</w:t>
      </w:r>
    </w:p>
    <w:p w14:paraId="7A58416F" w14:textId="1D497E15" w:rsidR="00082AFC" w:rsidRPr="009D1E44" w:rsidRDefault="00082AFC" w:rsidP="00842161">
      <w:pPr>
        <w:spacing w:after="0" w:line="360" w:lineRule="auto"/>
        <w:ind w:left="116" w:right="213" w:firstLine="3"/>
        <w:rPr>
          <w:rFonts w:ascii="Times New Roman" w:eastAsia="Times New Roman" w:hAnsi="Times New Roman" w:cs="Times New Roman"/>
          <w:color w:val="000000"/>
        </w:rPr>
      </w:pPr>
    </w:p>
    <w:p w14:paraId="5BE6C427" w14:textId="2C1D47CD" w:rsidR="007F0AA0" w:rsidRPr="009D1E44" w:rsidRDefault="00202052" w:rsidP="00842161">
      <w:pPr>
        <w:spacing w:after="0" w:line="360" w:lineRule="auto"/>
        <w:ind w:left="116" w:right="213" w:firstLine="3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</w:rPr>
        <w:t>………………………………………………………………………………………………</w:t>
      </w:r>
    </w:p>
    <w:p w14:paraId="591437C9" w14:textId="4BBDBB53" w:rsidR="00063646" w:rsidRPr="009D1E44" w:rsidRDefault="00063646" w:rsidP="00063646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7B050270" w14:textId="14107F48" w:rsidR="007F0AA0" w:rsidRPr="009D1E44" w:rsidRDefault="007F0AA0" w:rsidP="00842161">
      <w:pPr>
        <w:spacing w:after="0" w:line="360" w:lineRule="auto"/>
        <w:ind w:left="116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b/>
          <w:bCs/>
          <w:color w:val="000000"/>
        </w:rPr>
        <w:t>Decision of Paper Selection</w:t>
      </w:r>
      <w:proofErr w:type="gramStart"/>
      <w:r w:rsidRPr="009D1E44">
        <w:rPr>
          <w:rFonts w:ascii="Times New Roman" w:eastAsia="Times New Roman" w:hAnsi="Times New Roman" w:cs="Times New Roman"/>
          <w:b/>
          <w:bCs/>
          <w:color w:val="000000"/>
        </w:rPr>
        <w:t>  </w:t>
      </w:r>
      <w:r w:rsidR="00202052" w:rsidRPr="009D1E44">
        <w:rPr>
          <w:rFonts w:ascii="Times New Roman" w:eastAsia="Times New Roman" w:hAnsi="Times New Roman" w:cs="Times New Roman"/>
          <w:b/>
          <w:bCs/>
          <w:color w:val="000000"/>
        </w:rPr>
        <w:t>(</w:t>
      </w:r>
      <w:proofErr w:type="gramEnd"/>
      <w:r w:rsidR="00082AFC" w:rsidRPr="009D1E44">
        <w:rPr>
          <w:rFonts w:ascii="Segoe UI Emoji" w:eastAsia="Times New Roman" w:hAnsi="Segoe UI Emoji" w:cs="Segoe UI Emoji"/>
          <w:color w:val="000000"/>
        </w:rPr>
        <w:t>✔</w:t>
      </w:r>
      <w:r w:rsidR="00202052" w:rsidRPr="009D1E44">
        <w:rPr>
          <w:rFonts w:ascii="Times New Roman" w:eastAsia="Times New Roman" w:hAnsi="Times New Roman" w:cs="Times New Roman"/>
          <w:b/>
          <w:bCs/>
          <w:color w:val="000000"/>
        </w:rPr>
        <w:t>)</w:t>
      </w:r>
    </w:p>
    <w:p w14:paraId="0A3B7807" w14:textId="09E624A2" w:rsidR="007F0AA0" w:rsidRPr="009D1E44" w:rsidRDefault="007F0AA0" w:rsidP="00842161">
      <w:pPr>
        <w:spacing w:after="0" w:line="360" w:lineRule="auto"/>
        <w:ind w:left="335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</w:rPr>
        <w:t xml:space="preserve">( ) Accept </w:t>
      </w:r>
      <w:r w:rsidR="00202052" w:rsidRPr="009D1E44">
        <w:rPr>
          <w:rFonts w:ascii="Times New Roman" w:eastAsia="Times New Roman" w:hAnsi="Times New Roman" w:cs="Times New Roman"/>
          <w:color w:val="000000"/>
        </w:rPr>
        <w:t>paper</w:t>
      </w:r>
      <w:r w:rsidRPr="009D1E44">
        <w:rPr>
          <w:rFonts w:ascii="Times New Roman" w:eastAsia="Times New Roman" w:hAnsi="Times New Roman" w:cs="Times New Roman"/>
          <w:color w:val="000000"/>
        </w:rPr>
        <w:t>, no revisions required </w:t>
      </w:r>
    </w:p>
    <w:p w14:paraId="1B9D1F63" w14:textId="0F8567B9" w:rsidR="00202052" w:rsidRPr="009D1E44" w:rsidRDefault="007F0AA0" w:rsidP="00842161">
      <w:pPr>
        <w:spacing w:after="0" w:line="360" w:lineRule="auto"/>
        <w:ind w:left="335" w:right="213"/>
        <w:rPr>
          <w:rFonts w:ascii="Times New Roman" w:eastAsia="Times New Roman" w:hAnsi="Times New Roman" w:cs="Times New Roman"/>
          <w:color w:val="000000"/>
        </w:rPr>
      </w:pPr>
      <w:r w:rsidRPr="005C4C1F">
        <w:rPr>
          <w:rFonts w:ascii="Times New Roman" w:eastAsia="Times New Roman" w:hAnsi="Times New Roman" w:cs="Times New Roman"/>
          <w:color w:val="000000"/>
          <w:highlight w:val="green"/>
        </w:rPr>
        <w:t xml:space="preserve">( </w:t>
      </w:r>
      <w:r w:rsidR="005C4C1F" w:rsidRPr="005C4C1F">
        <w:rPr>
          <w:rFonts w:ascii="Segoe UI Emoji" w:eastAsia="Times New Roman" w:hAnsi="Segoe UI Emoji" w:cs="Segoe UI Emoji"/>
          <w:color w:val="000000"/>
          <w:highlight w:val="green"/>
        </w:rPr>
        <w:t>✔</w:t>
      </w:r>
      <w:r w:rsidRPr="005C4C1F">
        <w:rPr>
          <w:rFonts w:ascii="Times New Roman" w:eastAsia="Times New Roman" w:hAnsi="Times New Roman" w:cs="Times New Roman"/>
          <w:color w:val="000000"/>
          <w:highlight w:val="green"/>
        </w:rPr>
        <w:t xml:space="preserve">) Accept </w:t>
      </w:r>
      <w:r w:rsidR="00202052" w:rsidRPr="005C4C1F">
        <w:rPr>
          <w:rFonts w:ascii="Times New Roman" w:eastAsia="Times New Roman" w:hAnsi="Times New Roman" w:cs="Times New Roman"/>
          <w:color w:val="000000"/>
          <w:highlight w:val="green"/>
        </w:rPr>
        <w:t>paper</w:t>
      </w:r>
      <w:r w:rsidRPr="005C4C1F">
        <w:rPr>
          <w:rFonts w:ascii="Times New Roman" w:eastAsia="Times New Roman" w:hAnsi="Times New Roman" w:cs="Times New Roman"/>
          <w:color w:val="000000"/>
          <w:highlight w:val="green"/>
        </w:rPr>
        <w:t xml:space="preserve">, revisions required; please revise the paper according to </w:t>
      </w:r>
      <w:r w:rsidR="00EB64AD" w:rsidRPr="005C4C1F">
        <w:rPr>
          <w:rFonts w:ascii="Times New Roman" w:eastAsia="Times New Roman" w:hAnsi="Times New Roman" w:cs="Times New Roman"/>
          <w:color w:val="000000"/>
          <w:highlight w:val="green"/>
        </w:rPr>
        <w:t xml:space="preserve">the </w:t>
      </w:r>
      <w:r w:rsidRPr="005C4C1F">
        <w:rPr>
          <w:rFonts w:ascii="Times New Roman" w:eastAsia="Times New Roman" w:hAnsi="Times New Roman" w:cs="Times New Roman"/>
          <w:color w:val="000000"/>
          <w:highlight w:val="green"/>
        </w:rPr>
        <w:t>comments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26786967" w14:textId="44A57C44" w:rsidR="007F0AA0" w:rsidRPr="009D1E44" w:rsidRDefault="007F0AA0" w:rsidP="00842161">
      <w:pPr>
        <w:spacing w:after="0" w:line="360" w:lineRule="auto"/>
        <w:ind w:left="335" w:right="213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</w:rPr>
        <w:t>( ) Revise and resubmit for review </w:t>
      </w:r>
    </w:p>
    <w:p w14:paraId="74706B7B" w14:textId="1E139D67" w:rsidR="007F0AA0" w:rsidRPr="009D1E44" w:rsidRDefault="007F0AA0" w:rsidP="00842161">
      <w:pPr>
        <w:spacing w:after="0" w:line="360" w:lineRule="auto"/>
        <w:ind w:left="335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</w:rPr>
        <w:t xml:space="preserve">( ) </w:t>
      </w:r>
      <w:r w:rsidR="00202052" w:rsidRPr="009D1E44">
        <w:rPr>
          <w:rFonts w:ascii="Times New Roman" w:eastAsia="Times New Roman" w:hAnsi="Times New Roman" w:cs="Times New Roman"/>
          <w:color w:val="000000"/>
        </w:rPr>
        <w:t xml:space="preserve">Reject paper </w:t>
      </w:r>
      <w:r w:rsidRPr="009D1E44">
        <w:rPr>
          <w:rFonts w:ascii="Times New Roman" w:eastAsia="Times New Roman" w:hAnsi="Times New Roman" w:cs="Times New Roman"/>
          <w:color w:val="000000"/>
        </w:rPr>
        <w:t> </w:t>
      </w:r>
    </w:p>
    <w:p w14:paraId="17D85070" w14:textId="25CE10E9" w:rsidR="007F0AA0" w:rsidRPr="009D1E44" w:rsidRDefault="00202052" w:rsidP="00842161">
      <w:pPr>
        <w:spacing w:after="0" w:line="360" w:lineRule="auto"/>
        <w:ind w:left="117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b/>
          <w:bCs/>
          <w:color w:val="000000"/>
        </w:rPr>
        <w:t>Suggestions for manuscript quality improvement</w:t>
      </w:r>
      <w:r w:rsidR="007F0AA0" w:rsidRPr="009D1E44">
        <w:rPr>
          <w:rFonts w:ascii="Times New Roman" w:eastAsia="Times New Roman" w:hAnsi="Times New Roman" w:cs="Times New Roman"/>
          <w:color w:val="000000"/>
        </w:rPr>
        <w:t xml:space="preserve"> (For accepted papers) </w:t>
      </w:r>
    </w:p>
    <w:p w14:paraId="60928AD0" w14:textId="77777777" w:rsidR="007F0AA0" w:rsidRPr="009D1E44" w:rsidRDefault="007F0AA0" w:rsidP="00842161">
      <w:pPr>
        <w:spacing w:after="0" w:line="360" w:lineRule="auto"/>
        <w:ind w:left="340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Revise the paper according to the comments (if applicable). </w:t>
      </w:r>
    </w:p>
    <w:p w14:paraId="6BAB1183" w14:textId="7DE0AB81" w:rsidR="00842161" w:rsidRPr="009D1E44" w:rsidRDefault="007F0AA0" w:rsidP="00842161">
      <w:pPr>
        <w:spacing w:after="0" w:line="360" w:lineRule="auto"/>
        <w:ind w:left="340" w:right="232"/>
        <w:rPr>
          <w:rFonts w:ascii="Times New Roman" w:eastAsia="Times New Roman" w:hAnsi="Times New Roman" w:cs="Times New Roman"/>
          <w:color w:val="000000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All authors must agree on the publication</w:t>
      </w:r>
      <w:r w:rsidR="00EB64AD">
        <w:rPr>
          <w:rFonts w:ascii="Times New Roman" w:eastAsia="Times New Roman" w:hAnsi="Times New Roman" w:cs="Times New Roman"/>
          <w:color w:val="000000"/>
        </w:rPr>
        <w:t>.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please inform us </w:t>
      </w:r>
      <w:r w:rsidR="00EB64AD">
        <w:rPr>
          <w:rFonts w:ascii="Times New Roman" w:eastAsia="Times New Roman" w:hAnsi="Times New Roman" w:cs="Times New Roman"/>
          <w:color w:val="000000"/>
        </w:rPr>
        <w:t xml:space="preserve">of 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the agreement by </w:t>
      </w:r>
      <w:r w:rsidR="00EB64AD">
        <w:rPr>
          <w:rFonts w:ascii="Times New Roman" w:eastAsia="Times New Roman" w:hAnsi="Times New Roman" w:cs="Times New Roman"/>
          <w:color w:val="000000"/>
        </w:rPr>
        <w:t>email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.  </w:t>
      </w:r>
    </w:p>
    <w:p w14:paraId="70E43B41" w14:textId="470533FA" w:rsidR="007F0AA0" w:rsidRPr="009D1E44" w:rsidRDefault="007F0AA0" w:rsidP="00842161">
      <w:pPr>
        <w:spacing w:after="0" w:line="360" w:lineRule="auto"/>
        <w:ind w:left="340" w:right="232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You have to pay a publication fee of </w:t>
      </w:r>
      <w:r w:rsidR="00E56E4C" w:rsidRPr="009D1E44">
        <w:rPr>
          <w:rFonts w:ascii="Times New Roman" w:eastAsia="Times New Roman" w:hAnsi="Times New Roman" w:cs="Times New Roman"/>
          <w:color w:val="000000"/>
        </w:rPr>
        <w:t>N</w:t>
      </w:r>
      <w:r w:rsidR="00082AFC" w:rsidRPr="009D1E44">
        <w:rPr>
          <w:rFonts w:ascii="Times New Roman" w:eastAsia="Times New Roman" w:hAnsi="Times New Roman" w:cs="Times New Roman"/>
          <w:color w:val="000000"/>
        </w:rPr>
        <w:t>3</w:t>
      </w:r>
      <w:r w:rsidR="00E56E4C" w:rsidRPr="009D1E44">
        <w:rPr>
          <w:rFonts w:ascii="Times New Roman" w:eastAsia="Times New Roman" w:hAnsi="Times New Roman" w:cs="Times New Roman"/>
          <w:color w:val="000000"/>
        </w:rPr>
        <w:t>5</w:t>
      </w:r>
      <w:r w:rsidR="009C2384" w:rsidRPr="009D1E44">
        <w:rPr>
          <w:rFonts w:ascii="Times New Roman" w:eastAsia="Times New Roman" w:hAnsi="Times New Roman" w:cs="Times New Roman"/>
          <w:color w:val="000000"/>
        </w:rPr>
        <w:t>,</w:t>
      </w:r>
      <w:r w:rsidR="00E56E4C" w:rsidRPr="009D1E44">
        <w:rPr>
          <w:rFonts w:ascii="Times New Roman" w:eastAsia="Times New Roman" w:hAnsi="Times New Roman" w:cs="Times New Roman"/>
          <w:color w:val="000000"/>
        </w:rPr>
        <w:t xml:space="preserve">000 </w:t>
      </w:r>
      <w:r w:rsidRPr="009D1E44">
        <w:rPr>
          <w:rFonts w:ascii="Times New Roman" w:eastAsia="Times New Roman" w:hAnsi="Times New Roman" w:cs="Times New Roman"/>
          <w:color w:val="000000"/>
        </w:rPr>
        <w:t>for the paper. </w:t>
      </w:r>
    </w:p>
    <w:p w14:paraId="53B94EB4" w14:textId="3E9BB0DA" w:rsidR="00842161" w:rsidRPr="009D1E44" w:rsidRDefault="007F0AA0" w:rsidP="00842161">
      <w:pPr>
        <w:spacing w:after="0" w:line="360" w:lineRule="auto"/>
        <w:ind w:left="762" w:right="1355"/>
        <w:rPr>
          <w:rFonts w:ascii="Times New Roman" w:eastAsia="Times New Roman" w:hAnsi="Times New Roman" w:cs="Times New Roman"/>
          <w:color w:val="000000"/>
        </w:rPr>
      </w:pPr>
      <w:r w:rsidRPr="009D1E44">
        <w:rPr>
          <w:rFonts w:ascii="Segoe UI Symbol" w:eastAsia="Times New Roman" w:hAnsi="Segoe UI Symbol" w:cs="Segoe UI Symbol"/>
          <w:color w:val="000000"/>
        </w:rPr>
        <w:t>✧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Please find payment information at</w:t>
      </w:r>
      <w:r w:rsidR="00063646" w:rsidRPr="009D1E44">
        <w:rPr>
          <w:rFonts w:ascii="Times New Roman" w:eastAsia="Times New Roman" w:hAnsi="Times New Roman" w:cs="Times New Roman"/>
          <w:color w:val="000000"/>
        </w:rPr>
        <w:t>: Bank Details</w:t>
      </w:r>
      <w:r w:rsidR="00EB64AD">
        <w:rPr>
          <w:rFonts w:ascii="Times New Roman" w:eastAsia="Times New Roman" w:hAnsi="Times New Roman" w:cs="Times New Roman"/>
          <w:color w:val="000000"/>
        </w:rPr>
        <w:t>: [</w:t>
      </w:r>
      <w:r w:rsidR="00E56E4C" w:rsidRPr="009D1E44">
        <w:rPr>
          <w:rFonts w:ascii="Times New Roman" w:eastAsia="Times New Roman" w:hAnsi="Times New Roman" w:cs="Times New Roman"/>
          <w:color w:val="000000"/>
        </w:rPr>
        <w:t>6060295205, Fidelity bank, FNAS Journals)</w:t>
      </w:r>
    </w:p>
    <w:p w14:paraId="7EC229D1" w14:textId="6599DC99" w:rsidR="007F0AA0" w:rsidRPr="009D1E44" w:rsidRDefault="007F0AA0" w:rsidP="00842161">
      <w:pPr>
        <w:spacing w:after="0" w:line="360" w:lineRule="auto"/>
        <w:ind w:left="762" w:right="1355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Segoe UI Symbol" w:eastAsia="Times New Roman" w:hAnsi="Segoe UI Symbol" w:cs="Segoe UI Symbol"/>
          <w:color w:val="000000"/>
        </w:rPr>
        <w:t>✧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Please notify the </w:t>
      </w:r>
      <w:r w:rsidR="00063646" w:rsidRPr="009D1E44">
        <w:rPr>
          <w:rFonts w:ascii="Times New Roman" w:eastAsia="Times New Roman" w:hAnsi="Times New Roman" w:cs="Times New Roman"/>
          <w:color w:val="000000"/>
        </w:rPr>
        <w:t>managing editor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when payment has been made. </w:t>
      </w:r>
    </w:p>
    <w:p w14:paraId="79CB24D8" w14:textId="77777777" w:rsidR="007F0AA0" w:rsidRPr="009D1E44" w:rsidRDefault="007F0AA0" w:rsidP="00842161">
      <w:pPr>
        <w:spacing w:after="0" w:line="360" w:lineRule="auto"/>
        <w:ind w:left="116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b/>
          <w:bCs/>
          <w:color w:val="000000"/>
        </w:rPr>
        <w:t>Proposed Schedule for Publication </w:t>
      </w:r>
    </w:p>
    <w:p w14:paraId="4FA0A03B" w14:textId="61C68D54" w:rsidR="00842161" w:rsidRPr="009D1E44" w:rsidRDefault="007F0AA0" w:rsidP="00842161">
      <w:pPr>
        <w:spacing w:after="0" w:line="360" w:lineRule="auto"/>
        <w:ind w:left="340" w:right="126"/>
        <w:rPr>
          <w:rFonts w:ascii="Times New Roman" w:eastAsia="Times New Roman" w:hAnsi="Times New Roman" w:cs="Times New Roman"/>
          <w:color w:val="000000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</w:t>
      </w:r>
      <w:r w:rsidR="009D1E44" w:rsidRPr="009D1E44">
        <w:rPr>
          <w:rFonts w:ascii="Times New Roman" w:eastAsia="Times New Roman" w:hAnsi="Times New Roman" w:cs="Times New Roman"/>
          <w:color w:val="000000"/>
        </w:rPr>
        <w:t>FNAS-</w:t>
      </w:r>
      <w:r w:rsidR="001A34A0" w:rsidRPr="009D1E44">
        <w:rPr>
          <w:rFonts w:ascii="Times New Roman" w:eastAsia="Times New Roman" w:hAnsi="Times New Roman" w:cs="Times New Roman"/>
          <w:color w:val="000000"/>
        </w:rPr>
        <w:t xml:space="preserve">JMSC </w:t>
      </w:r>
      <w:r w:rsidRPr="009D1E44">
        <w:rPr>
          <w:rFonts w:ascii="Times New Roman" w:eastAsia="Times New Roman" w:hAnsi="Times New Roman" w:cs="Times New Roman"/>
          <w:color w:val="000000"/>
        </w:rPr>
        <w:t>Vol.</w:t>
      </w:r>
      <w:r w:rsidR="000D458E">
        <w:rPr>
          <w:rFonts w:ascii="Times New Roman" w:eastAsia="Times New Roman" w:hAnsi="Times New Roman" w:cs="Times New Roman"/>
          <w:color w:val="000000"/>
        </w:rPr>
        <w:t>3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, No. </w:t>
      </w:r>
      <w:r w:rsidR="000D458E">
        <w:rPr>
          <w:rFonts w:ascii="Times New Roman" w:eastAsia="Times New Roman" w:hAnsi="Times New Roman" w:cs="Times New Roman"/>
          <w:color w:val="000000"/>
        </w:rPr>
        <w:t>1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gramStart"/>
      <w:r w:rsidR="00EB64AD">
        <w:rPr>
          <w:rFonts w:ascii="Times New Roman" w:eastAsia="Times New Roman" w:hAnsi="Times New Roman" w:cs="Times New Roman"/>
          <w:color w:val="000000"/>
        </w:rPr>
        <w:t xml:space="preserve">March 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20</w:t>
      </w:r>
      <w:r w:rsidR="00842161" w:rsidRPr="009D1E44">
        <w:rPr>
          <w:rFonts w:ascii="Times New Roman" w:eastAsia="Times New Roman" w:hAnsi="Times New Roman" w:cs="Times New Roman"/>
          <w:color w:val="000000"/>
        </w:rPr>
        <w:t>2</w:t>
      </w:r>
      <w:r w:rsidR="000D458E">
        <w:rPr>
          <w:rFonts w:ascii="Times New Roman" w:eastAsia="Times New Roman" w:hAnsi="Times New Roman" w:cs="Times New Roman"/>
          <w:color w:val="000000"/>
        </w:rPr>
        <w:t>6</w:t>
      </w:r>
      <w:proofErr w:type="gramEnd"/>
      <w:r w:rsidRPr="009D1E44">
        <w:rPr>
          <w:rFonts w:ascii="Times New Roman" w:eastAsia="Times New Roman" w:hAnsi="Times New Roman" w:cs="Times New Roman"/>
          <w:color w:val="000000"/>
        </w:rPr>
        <w:t xml:space="preserve">, if you meet </w:t>
      </w:r>
      <w:r w:rsidR="00EB64AD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9D1E44">
        <w:rPr>
          <w:rFonts w:ascii="Times New Roman" w:eastAsia="Times New Roman" w:hAnsi="Times New Roman" w:cs="Times New Roman"/>
          <w:color w:val="000000"/>
        </w:rPr>
        <w:t>above requirements within</w:t>
      </w:r>
      <w:r w:rsidR="00D2007A">
        <w:rPr>
          <w:rFonts w:ascii="Times New Roman" w:eastAsia="Times New Roman" w:hAnsi="Times New Roman" w:cs="Times New Roman"/>
          <w:color w:val="000000"/>
        </w:rPr>
        <w:t xml:space="preserve"> 3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</w:t>
      </w:r>
      <w:r w:rsidR="00D2007A">
        <w:rPr>
          <w:rFonts w:ascii="Times New Roman" w:eastAsia="Times New Roman" w:hAnsi="Times New Roman" w:cs="Times New Roman"/>
          <w:color w:val="000000"/>
        </w:rPr>
        <w:t>days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01515E4B" w14:textId="31335334" w:rsidR="007F0AA0" w:rsidRPr="009D1E44" w:rsidRDefault="007F0AA0" w:rsidP="00842161">
      <w:pPr>
        <w:spacing w:after="0" w:line="360" w:lineRule="auto"/>
        <w:ind w:left="340" w:right="126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</w:t>
      </w:r>
      <w:r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>e-Version First</w:t>
      </w:r>
      <w:r w:rsidR="009D1E44"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(fnasjournals.com)</w:t>
      </w:r>
      <w:r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: </w:t>
      </w:r>
      <w:r w:rsidR="009D1E44"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>T</w:t>
      </w:r>
      <w:r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he online version may be published after </w:t>
      </w:r>
      <w:r w:rsidR="00EB64AD">
        <w:rPr>
          <w:rFonts w:ascii="Times New Roman" w:eastAsia="Times New Roman" w:hAnsi="Times New Roman" w:cs="Times New Roman"/>
          <w:color w:val="000000"/>
          <w:sz w:val="21"/>
          <w:szCs w:val="21"/>
        </w:rPr>
        <w:t>completing the final draft</w:t>
      </w:r>
      <w:r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>. </w:t>
      </w:r>
    </w:p>
    <w:p w14:paraId="299B2569" w14:textId="1F445CF4" w:rsidR="007F0AA0" w:rsidRPr="009D1E44" w:rsidRDefault="007F0AA0" w:rsidP="00842161">
      <w:pPr>
        <w:spacing w:after="0" w:line="360" w:lineRule="auto"/>
        <w:ind w:left="340" w:right="44" w:hanging="405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Segoe UI Emoji" w:eastAsia="Times New Roman" w:hAnsi="Segoe UI Emoji" w:cs="Segoe UI Emoji"/>
          <w:color w:val="000000"/>
        </w:rPr>
        <w:t>✔</w:t>
      </w:r>
      <w:r w:rsidRPr="009D1E44">
        <w:rPr>
          <w:rFonts w:ascii="Times New Roman" w:eastAsia="Times New Roman" w:hAnsi="Times New Roman" w:cs="Times New Roman"/>
          <w:color w:val="000000"/>
        </w:rPr>
        <w:t xml:space="preserve"> You may also </w:t>
      </w:r>
      <w:r w:rsidRPr="009D1E44">
        <w:rPr>
          <w:rFonts w:ascii="Times New Roman" w:eastAsia="Times New Roman" w:hAnsi="Times New Roman" w:cs="Times New Roman"/>
          <w:color w:val="000000"/>
          <w:sz w:val="21"/>
          <w:szCs w:val="21"/>
        </w:rPr>
        <w:t>ask to publish the paper later, if you need more time for revision or payment. </w:t>
      </w:r>
    </w:p>
    <w:p w14:paraId="2F612BFF" w14:textId="1CAEC77F" w:rsidR="00842161" w:rsidRPr="009D1E44" w:rsidRDefault="00842161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8281838" w14:textId="35360851" w:rsidR="00063646" w:rsidRPr="009D1E44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4E9DB85" w14:textId="4A978430" w:rsidR="00063646" w:rsidRPr="009D1E44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31B6FD7B" w14:textId="54271B91" w:rsidR="00063646" w:rsidRPr="009D1E44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B59793E" w14:textId="328D2B1F" w:rsidR="00063646" w:rsidRPr="009D1E44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6CBC17CE" w14:textId="06EA27FC" w:rsidR="00063646" w:rsidRPr="009D1E44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600CA29F" w14:textId="2F20757E" w:rsidR="00063646" w:rsidRDefault="00063646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B481F8B" w14:textId="77777777" w:rsidR="00EB64AD" w:rsidRPr="009D1E44" w:rsidRDefault="00EB64AD" w:rsidP="00842161">
      <w:pPr>
        <w:spacing w:after="0" w:line="360" w:lineRule="auto"/>
        <w:ind w:left="114" w:right="15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219C78F1" w14:textId="79A0A08A" w:rsidR="007F0AA0" w:rsidRPr="009D1E44" w:rsidRDefault="007F0AA0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F377ADF" w14:textId="77777777" w:rsidR="00DE0056" w:rsidRPr="009D1E44" w:rsidRDefault="00DE0056" w:rsidP="00DE005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NAS Journals </w:t>
      </w:r>
    </w:p>
    <w:p w14:paraId="2E7175E2" w14:textId="77777777" w:rsidR="00DE0056" w:rsidRPr="009D1E44" w:rsidRDefault="00DE0056" w:rsidP="00DE0056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fnasjournals.com </w:t>
      </w:r>
    </w:p>
    <w:p w14:paraId="2B2B0440" w14:textId="429A1DB3" w:rsidR="007F0AA0" w:rsidRPr="009D1E44" w:rsidRDefault="007F0AA0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xternal Reviewer</w:t>
      </w:r>
      <w:r w:rsidR="00DE0056" w:rsidRPr="009D1E4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omments</w:t>
      </w:r>
    </w:p>
    <w:tbl>
      <w:tblPr>
        <w:tblW w:w="105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0"/>
        <w:gridCol w:w="3380"/>
        <w:gridCol w:w="6600"/>
      </w:tblGrid>
      <w:tr w:rsidR="00DE0056" w:rsidRPr="009D1E44" w14:paraId="68D73F1D" w14:textId="77777777" w:rsidTr="00DE0056">
        <w:trPr>
          <w:trHeight w:val="478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6F7EA8" w14:textId="77777777" w:rsidR="00DE0056" w:rsidRPr="009D1E44" w:rsidRDefault="00DE0056" w:rsidP="00DE0056">
            <w:pPr>
              <w:spacing w:after="0" w:line="360" w:lineRule="auto"/>
              <w:ind w:left="131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99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EDF3F" w14:textId="6E8CB102" w:rsidR="00DE0056" w:rsidRPr="009D1E44" w:rsidRDefault="00DE0056" w:rsidP="00842161">
            <w:pPr>
              <w:spacing w:after="0" w:line="36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Segoe UI Symbol" w:eastAsia="Times New Roman" w:hAnsi="Segoe UI Symbol" w:cs="Segoe UI Symbol"/>
                <w:color w:val="000000"/>
                <w:sz w:val="21"/>
                <w:szCs w:val="21"/>
              </w:rPr>
              <w:t>❖</w:t>
            </w:r>
            <w:r w:rsidRPr="009D1E4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Assessment</w:t>
            </w:r>
            <w:r w:rsidRPr="009D1E4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(Please evaluate the manuscript by grade 1-5)</w:t>
            </w:r>
          </w:p>
        </w:tc>
      </w:tr>
      <w:tr w:rsidR="00DE0056" w:rsidRPr="009D1E44" w14:paraId="3B663D3C" w14:textId="77777777" w:rsidTr="00DE0056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F6E6A" w14:textId="77777777" w:rsidR="00DE0056" w:rsidRPr="009D1E44" w:rsidRDefault="00DE0056" w:rsidP="00DE00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9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D2376" w14:textId="1E5AC049" w:rsidR="00DE0056" w:rsidRPr="009D1E44" w:rsidRDefault="00DE0056" w:rsidP="0084216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5=Excellent 4=Good 3=Average 2=Below Average 1=Poor</w:t>
            </w:r>
          </w:p>
        </w:tc>
      </w:tr>
      <w:tr w:rsidR="00DE0056" w:rsidRPr="009D1E44" w14:paraId="724A8B71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9D1E5" w14:textId="38346648" w:rsidR="00DE0056" w:rsidRPr="009D1E44" w:rsidRDefault="00DE0056" w:rsidP="00DE005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7F8B1" w14:textId="0B8B8D56" w:rsidR="00DE0056" w:rsidRPr="009D1E44" w:rsidRDefault="00DE0056" w:rsidP="0084216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tems </w:t>
            </w:r>
          </w:p>
        </w:tc>
        <w:tc>
          <w:tcPr>
            <w:tcW w:w="6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C8C98" w14:textId="77777777" w:rsidR="00DE0056" w:rsidRPr="009D1E44" w:rsidRDefault="00DE0056" w:rsidP="0084216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Grade</w:t>
            </w:r>
          </w:p>
        </w:tc>
      </w:tr>
      <w:tr w:rsidR="00884EA5" w:rsidRPr="009D1E44" w14:paraId="295F3022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57B2D" w14:textId="1D098935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0DEA1" w14:textId="0AB5F3C5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Appropriateness of the topic 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B9AE43" w14:textId="0231944A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884EA5" w:rsidRPr="009D1E44" w14:paraId="024E1028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D2519E" w14:textId="11E16F5A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305D4" w14:textId="47632013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Adequacy of the abstract 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637361" w14:textId="43128FC8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3</w:t>
            </w:r>
          </w:p>
        </w:tc>
      </w:tr>
      <w:tr w:rsidR="00884EA5" w:rsidRPr="009D1E44" w14:paraId="69810AA7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6761E7" w14:textId="107992E9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6899B" w14:textId="5F920219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Relevance of the introduction 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09BC14" w14:textId="3A22CEA4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884EA5" w:rsidRPr="009D1E44" w14:paraId="344489E8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39E74" w14:textId="2305A580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A996D" w14:textId="3C23DF8B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Adequacy of literature review 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1CB47A" w14:textId="645E3208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884EA5" w:rsidRPr="009D1E44" w14:paraId="03F44B92" w14:textId="77777777" w:rsidTr="00884EA5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C10AF4" w14:textId="2AAAE376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4614B" w14:textId="13173674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Soundness of methodology 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A53BCF" w14:textId="0CB24F8D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</w:t>
            </w:r>
          </w:p>
        </w:tc>
      </w:tr>
      <w:tr w:rsidR="00884EA5" w:rsidRPr="009D1E44" w14:paraId="24523B1B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5DAEEB" w14:textId="78E4F60A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3CB92" w14:textId="607E4039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rganisation</w:t>
            </w:r>
            <w:proofErr w:type="spellEnd"/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 and readability 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A58E56" w14:textId="2FA28441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</w:t>
            </w:r>
          </w:p>
        </w:tc>
      </w:tr>
      <w:tr w:rsidR="00884EA5" w:rsidRPr="009D1E44" w14:paraId="370E7A6D" w14:textId="77777777" w:rsidTr="00884EA5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C612B9" w14:textId="02BFC51D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247B1" w14:textId="5B41232C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equacy of the discussion 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75035B" w14:textId="08B875A7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4</w:t>
            </w:r>
          </w:p>
        </w:tc>
      </w:tr>
      <w:tr w:rsidR="00884EA5" w:rsidRPr="009D1E44" w14:paraId="58AA4696" w14:textId="77777777" w:rsidTr="00884EA5">
        <w:trPr>
          <w:trHeight w:val="449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1A674" w14:textId="11F9972B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B7333" w14:textId="6672B69A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Evidence supports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he </w:t>
            </w: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conclusion 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FF4FEF" w14:textId="27863873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</w:t>
            </w:r>
          </w:p>
        </w:tc>
      </w:tr>
      <w:tr w:rsidR="00884EA5" w:rsidRPr="009D1E44" w14:paraId="5DFB6178" w14:textId="77777777" w:rsidTr="00884EA5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400BB7" w14:textId="2F2917DA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2BC44" w14:textId="50EBC21A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Contribution to existing knowledge 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DD3307" w14:textId="6A4D373F" w:rsidR="00884EA5" w:rsidRPr="009D1E44" w:rsidRDefault="00D80D0D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84EA5" w:rsidRPr="009D1E44" w14:paraId="00C667B3" w14:textId="77777777" w:rsidTr="00884EA5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83FAA2" w14:textId="30BB58C5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B3710" w14:textId="5FAD8F6C" w:rsidR="00884EA5" w:rsidRPr="009D1E44" w:rsidRDefault="00884EA5" w:rsidP="00884E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color w:val="000000"/>
              </w:rPr>
              <w:t xml:space="preserve">Correctness of the referencing 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C29A4" w14:textId="4F9769DC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</w:t>
            </w:r>
          </w:p>
        </w:tc>
      </w:tr>
      <w:tr w:rsidR="00884EA5" w:rsidRPr="009D1E44" w14:paraId="67E49E6F" w14:textId="77777777" w:rsidTr="00884EA5">
        <w:trPr>
          <w:trHeight w:val="451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18C6CDD1" w14:textId="77777777" w:rsidR="00884EA5" w:rsidRPr="009D1E44" w:rsidRDefault="00884EA5" w:rsidP="00884EA5">
            <w:pPr>
              <w:spacing w:after="0" w:line="360" w:lineRule="auto"/>
              <w:ind w:left="116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5C408" w14:textId="2D4691DA" w:rsidR="00884EA5" w:rsidRPr="009D1E44" w:rsidRDefault="00884EA5" w:rsidP="00884EA5">
            <w:pPr>
              <w:spacing w:after="0" w:line="360" w:lineRule="auto"/>
              <w:ind w:left="116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: 50</w:t>
            </w:r>
          </w:p>
        </w:tc>
        <w:tc>
          <w:tcPr>
            <w:tcW w:w="6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33E4B88" w14:textId="47DC842A" w:rsidR="00884EA5" w:rsidRPr="009D1E44" w:rsidRDefault="00884EA5" w:rsidP="00884E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D80D0D"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884EA5" w:rsidRPr="009D1E44" w14:paraId="468CA29B" w14:textId="77777777" w:rsidTr="00641975">
        <w:trPr>
          <w:trHeight w:val="2350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9DEC31" w14:textId="77777777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8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70ED7" w14:textId="6C1C0A2F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D1E44">
              <w:rPr>
                <w:rFonts w:ascii="Segoe UI Symbol" w:eastAsia="Times New Roman" w:hAnsi="Segoe UI Symbol" w:cs="Segoe UI Symbol"/>
                <w:color w:val="000000"/>
                <w:sz w:val="24"/>
                <w:szCs w:val="24"/>
              </w:rPr>
              <w:t>❖</w:t>
            </w:r>
            <w:r w:rsidRPr="009D1E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D9D9D9"/>
              </w:rPr>
              <w:t>Strengths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14:paraId="3C67F529" w14:textId="77777777" w:rsidR="00884EA5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F54608" w14:textId="22263C0B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64AD">
              <w:rPr>
                <w:rFonts w:ascii="Times New Roman" w:eastAsia="Times New Roman" w:hAnsi="Times New Roman" w:cs="Times New Roman"/>
                <w:sz w:val="24"/>
                <w:szCs w:val="24"/>
              </w:rPr>
              <w:t>The editorial board may moderate the title before the development of the galley proof</w:t>
            </w:r>
          </w:p>
        </w:tc>
      </w:tr>
      <w:tr w:rsidR="00884EA5" w:rsidRPr="009D1E44" w14:paraId="27533E24" w14:textId="77777777" w:rsidTr="00DE0056">
        <w:trPr>
          <w:trHeight w:val="1882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055CA" w14:textId="77777777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6FE56" w14:textId="601880FE" w:rsidR="00884EA5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D1E44">
              <w:rPr>
                <w:rFonts w:ascii="Segoe UI Symbol" w:eastAsia="Times New Roman" w:hAnsi="Segoe UI Symbol" w:cs="Segoe UI Symbol"/>
                <w:color w:val="000000"/>
                <w:sz w:val="24"/>
                <w:szCs w:val="24"/>
              </w:rPr>
              <w:t>❖</w:t>
            </w:r>
            <w:r w:rsidRPr="009D1E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D9D9D9"/>
              </w:rPr>
              <w:t>Weaknesses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14:paraId="2719677E" w14:textId="08E37C6B" w:rsidR="00884EA5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ing subheading</w:t>
            </w:r>
          </w:p>
          <w:p w14:paraId="1A28C19B" w14:textId="7BEC4EF4" w:rsidR="00884EA5" w:rsidRDefault="00D80D0D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on not CAPITALIZE subheadings </w:t>
            </w:r>
          </w:p>
          <w:p w14:paraId="523A6682" w14:textId="77777777" w:rsidR="00D80D0D" w:rsidRDefault="00D80D0D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or table formatting</w:t>
            </w:r>
          </w:p>
          <w:p w14:paraId="339DDB01" w14:textId="1853DDCB" w:rsidR="00D80D0D" w:rsidRPr="009D1E44" w:rsidRDefault="00D80D0D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o discussion of findings  </w:t>
            </w:r>
          </w:p>
          <w:p w14:paraId="5A39D008" w14:textId="77777777" w:rsidR="00884EA5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1AEF17" w14:textId="13E20337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4EA5" w:rsidRPr="009D1E44" w14:paraId="6B7F4B51" w14:textId="77777777" w:rsidTr="00DE0056">
        <w:trPr>
          <w:trHeight w:val="1726"/>
        </w:trPr>
        <w:tc>
          <w:tcPr>
            <w:tcW w:w="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6FAE6" w14:textId="77777777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3BD6D" w14:textId="1B93F31E" w:rsidR="00884EA5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D1E44">
              <w:rPr>
                <w:rFonts w:ascii="Segoe UI Symbol" w:eastAsia="Times New Roman" w:hAnsi="Segoe UI Symbol" w:cs="Segoe UI Symbol"/>
                <w:color w:val="000000"/>
                <w:sz w:val="24"/>
                <w:szCs w:val="24"/>
              </w:rPr>
              <w:t>❖</w:t>
            </w:r>
            <w:r w:rsidRPr="009D1E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D9D9D9"/>
              </w:rPr>
              <w:t>Suggestions to Author/s</w:t>
            </w:r>
            <w:r w:rsidRPr="009D1E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14:paraId="15E2824B" w14:textId="0059C40D" w:rsidR="00884EA5" w:rsidRDefault="00D80D0D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Work on the weaknesses </w:t>
            </w:r>
          </w:p>
          <w:p w14:paraId="7444EC71" w14:textId="132FA018" w:rsidR="00884EA5" w:rsidRPr="004C4AC6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251D61B5" w14:textId="77777777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F4EE18E" w14:textId="1BA6B1CF" w:rsidR="00884EA5" w:rsidRPr="009D1E44" w:rsidRDefault="00884EA5" w:rsidP="00884EA5">
            <w:pPr>
              <w:spacing w:after="0" w:line="36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06C9FA" w14:textId="22C5D522" w:rsidR="00884EA5" w:rsidRPr="009D1E44" w:rsidRDefault="00884EA5" w:rsidP="00884EA5">
            <w:pPr>
              <w:spacing w:after="0" w:line="360" w:lineRule="auto"/>
              <w:ind w:left="1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D7957EB" w14:textId="77777777" w:rsidR="007F0AA0" w:rsidRPr="009D1E44" w:rsidRDefault="007F0AA0" w:rsidP="0084216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2E7EA8" w14:textId="624F3D01" w:rsidR="007F0AA0" w:rsidRPr="009D1E44" w:rsidRDefault="009C2384" w:rsidP="0084216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END</w:t>
      </w:r>
      <w:r w:rsidR="007F0AA0" w:rsidRPr="009D1E44">
        <w:rPr>
          <w:rFonts w:ascii="Times New Roman" w:eastAsia="Times New Roman" w:hAnsi="Times New Roman" w:cs="Times New Roman"/>
          <w:color w:val="000000"/>
          <w:sz w:val="18"/>
          <w:szCs w:val="18"/>
        </w:rPr>
        <w:t> </w:t>
      </w:r>
    </w:p>
    <w:p w14:paraId="0A07E6AA" w14:textId="7621C09A" w:rsidR="005C4C1F" w:rsidRPr="00AC4315" w:rsidRDefault="005C4C1F" w:rsidP="005C4C1F">
      <w:pPr>
        <w:spacing w:after="0" w:line="360" w:lineRule="auto"/>
        <w:ind w:left="133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AC431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PA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7</w:t>
      </w:r>
      <w:r w:rsidRPr="005E4FA6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edition </w:t>
      </w:r>
      <w:r w:rsidRPr="00AC431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referencing and citations </w:t>
      </w:r>
    </w:p>
    <w:p w14:paraId="6C28B084" w14:textId="77777777" w:rsidR="005C4C1F" w:rsidRPr="00AC4315" w:rsidRDefault="005C4C1F" w:rsidP="005C4C1F">
      <w:pPr>
        <w:spacing w:after="0" w:line="360" w:lineRule="auto"/>
        <w:ind w:left="133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AC431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4315">
        <w:rPr>
          <w:rFonts w:ascii="Times New Roman" w:hAnsi="Times New Roman" w:cs="Times New Roman"/>
          <w:sz w:val="24"/>
          <w:szCs w:val="24"/>
        </w:rPr>
        <w:t>Igbudu</w:t>
      </w:r>
      <w:proofErr w:type="spellEnd"/>
      <w:r w:rsidRPr="00AC4315">
        <w:rPr>
          <w:rFonts w:ascii="Times New Roman" w:hAnsi="Times New Roman" w:cs="Times New Roman"/>
          <w:sz w:val="24"/>
          <w:szCs w:val="24"/>
        </w:rPr>
        <w:t xml:space="preserve"> and Briggs-Kamara, 2023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C4315">
        <w:rPr>
          <w:rFonts w:ascii="Times New Roman" w:hAnsi="Times New Roman" w:cs="Times New Roman"/>
          <w:sz w:val="24"/>
          <w:szCs w:val="24"/>
        </w:rPr>
        <w:t xml:space="preserve">= </w:t>
      </w:r>
      <w:r w:rsidRPr="00AC4315">
        <w:rPr>
          <w:rFonts w:ascii="Times New Roman" w:hAnsi="Times New Roman" w:cs="Times New Roman"/>
          <w:sz w:val="24"/>
          <w:szCs w:val="24"/>
          <w:highlight w:val="green"/>
        </w:rPr>
        <w:t>(</w:t>
      </w:r>
      <w:proofErr w:type="spellStart"/>
      <w:r w:rsidRPr="00AC4315">
        <w:rPr>
          <w:rFonts w:ascii="Times New Roman" w:hAnsi="Times New Roman" w:cs="Times New Roman"/>
          <w:sz w:val="24"/>
          <w:szCs w:val="24"/>
          <w:highlight w:val="green"/>
        </w:rPr>
        <w:t>Igbudu</w:t>
      </w:r>
      <w:proofErr w:type="spellEnd"/>
      <w:r w:rsidRPr="00AC4315">
        <w:rPr>
          <w:rFonts w:ascii="Times New Roman" w:hAnsi="Times New Roman" w:cs="Times New Roman"/>
          <w:sz w:val="24"/>
          <w:szCs w:val="24"/>
          <w:highlight w:val="green"/>
        </w:rPr>
        <w:t xml:space="preserve"> &amp; Briggs-Kamara, 2023).</w:t>
      </w:r>
      <w:r w:rsidRPr="00AC43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08B0F6" w14:textId="77777777" w:rsidR="005C4C1F" w:rsidRPr="00AC4315" w:rsidRDefault="005C4C1F" w:rsidP="005C4C1F">
      <w:pPr>
        <w:spacing w:after="0" w:line="360" w:lineRule="auto"/>
        <w:ind w:left="133"/>
        <w:rPr>
          <w:rFonts w:ascii="Times New Roman" w:hAnsi="Times New Roman" w:cs="Times New Roman"/>
          <w:sz w:val="24"/>
          <w:szCs w:val="24"/>
        </w:rPr>
      </w:pPr>
      <w:r w:rsidRPr="00AC4315">
        <w:rPr>
          <w:rFonts w:ascii="Times New Roman" w:hAnsi="Times New Roman" w:cs="Times New Roman"/>
          <w:sz w:val="24"/>
          <w:szCs w:val="24"/>
        </w:rPr>
        <w:t xml:space="preserve">(Ayodele </w:t>
      </w:r>
      <w:r w:rsidRPr="00AC4315">
        <w:rPr>
          <w:rFonts w:ascii="Times New Roman" w:hAnsi="Times New Roman" w:cs="Times New Roman"/>
          <w:i/>
          <w:sz w:val="24"/>
          <w:szCs w:val="24"/>
        </w:rPr>
        <w:t>et al.,</w:t>
      </w:r>
      <w:r w:rsidRPr="00AC4315">
        <w:rPr>
          <w:rFonts w:ascii="Times New Roman" w:hAnsi="Times New Roman" w:cs="Times New Roman"/>
          <w:sz w:val="24"/>
          <w:szCs w:val="24"/>
        </w:rPr>
        <w:t xml:space="preserve"> 2022) 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C4315">
        <w:rPr>
          <w:rFonts w:ascii="Times New Roman" w:hAnsi="Times New Roman" w:cs="Times New Roman"/>
          <w:sz w:val="24"/>
          <w:szCs w:val="24"/>
        </w:rPr>
        <w:t>(</w:t>
      </w:r>
      <w:r w:rsidRPr="00AC4315">
        <w:rPr>
          <w:rFonts w:ascii="Times New Roman" w:hAnsi="Times New Roman" w:cs="Times New Roman"/>
          <w:sz w:val="24"/>
          <w:szCs w:val="24"/>
          <w:highlight w:val="green"/>
        </w:rPr>
        <w:t>Ayodele et al., 2022</w:t>
      </w:r>
      <w:r w:rsidRPr="00AC4315">
        <w:rPr>
          <w:rFonts w:ascii="Times New Roman" w:hAnsi="Times New Roman" w:cs="Times New Roman"/>
          <w:sz w:val="24"/>
          <w:szCs w:val="24"/>
        </w:rPr>
        <w:t>).</w:t>
      </w:r>
    </w:p>
    <w:p w14:paraId="1879B4B2" w14:textId="77777777" w:rsidR="005C4C1F" w:rsidRPr="00AC4315" w:rsidRDefault="005C4C1F" w:rsidP="005C4C1F">
      <w:pPr>
        <w:spacing w:after="0" w:line="360" w:lineRule="auto"/>
        <w:ind w:left="133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1015D6BA" w14:textId="77777777" w:rsidR="005C4C1F" w:rsidRDefault="005C4C1F" w:rsidP="005C4C1F">
      <w:pPr>
        <w:spacing w:after="0" w:line="240" w:lineRule="auto"/>
        <w:rPr>
          <w:rFonts w:ascii="Segoe UI Emoji" w:hAnsi="Segoe UI Emoji" w:cs="Segoe UI Emoji"/>
        </w:rPr>
      </w:pPr>
    </w:p>
    <w:p w14:paraId="30DB4AAE" w14:textId="77777777" w:rsidR="005C4C1F" w:rsidRDefault="005C4C1F" w:rsidP="005C4C1F">
      <w:pPr>
        <w:spacing w:after="0" w:line="240" w:lineRule="auto"/>
        <w:rPr>
          <w:rFonts w:ascii="Segoe UI Emoji" w:hAnsi="Segoe UI Emoji" w:cs="Segoe UI Emoji"/>
        </w:rPr>
      </w:pPr>
    </w:p>
    <w:p w14:paraId="67CCB606" w14:textId="77777777" w:rsidR="005C4C1F" w:rsidRDefault="005C4C1F" w:rsidP="005C4C1F">
      <w:pPr>
        <w:spacing w:after="0" w:line="240" w:lineRule="auto"/>
        <w:rPr>
          <w:rFonts w:ascii="Segoe UI Emoji" w:hAnsi="Segoe UI Emoji" w:cs="Segoe UI Emoji"/>
        </w:rPr>
      </w:pPr>
    </w:p>
    <w:p w14:paraId="336FE297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⚠</w:t>
      </w:r>
      <w:r w:rsidRPr="003F1790">
        <w:rPr>
          <w:rFonts w:ascii="Times New Roman" w:hAnsi="Times New Roman" w:cs="Times New Roman"/>
        </w:rPr>
        <w:t xml:space="preserve"> Anomalies and Corrections: </w:t>
      </w:r>
      <w:r w:rsidRPr="003F1790">
        <w:rPr>
          <w:rFonts w:ascii="Times New Roman" w:hAnsi="Times New Roman" w:cs="Times New Roman"/>
          <w:highlight w:val="green"/>
        </w:rPr>
        <w:t>In-text citations</w:t>
      </w:r>
      <w:r w:rsidRPr="003F1790">
        <w:rPr>
          <w:rFonts w:ascii="Times New Roman" w:hAnsi="Times New Roman" w:cs="Times New Roman"/>
        </w:rPr>
        <w:t xml:space="preserve"> </w:t>
      </w:r>
    </w:p>
    <w:p w14:paraId="66548F99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~~~~~~~~~~~~~~~~~~~~~~~~~~</w:t>
      </w:r>
    </w:p>
    <w:p w14:paraId="5515CB2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1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(Joe and John, 2024)</w:t>
      </w:r>
    </w:p>
    <w:p w14:paraId="401E961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(Joe &amp; John, 2024)</w:t>
      </w:r>
    </w:p>
    <w:p w14:paraId="706FE549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0FBC1CEE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2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, Ahmed and John. (2024)</w:t>
      </w:r>
    </w:p>
    <w:p w14:paraId="3EAE903B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et al. (2024)</w:t>
      </w:r>
    </w:p>
    <w:p w14:paraId="49E002FF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31DFC92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3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, Ahmed and John., (2024)</w:t>
      </w:r>
    </w:p>
    <w:p w14:paraId="7133BE5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et al. (2024)</w:t>
      </w:r>
    </w:p>
    <w:p w14:paraId="691926A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04EBDC69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4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, Ahmed &amp; John. (2024)</w:t>
      </w:r>
    </w:p>
    <w:p w14:paraId="67736D87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et al. (2024)</w:t>
      </w:r>
    </w:p>
    <w:p w14:paraId="523DB586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2469BB96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5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 et al. (2024)</w:t>
      </w:r>
    </w:p>
    <w:p w14:paraId="074E1E2C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et al. (2024)</w:t>
      </w:r>
    </w:p>
    <w:p w14:paraId="5AE825B2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16FB01D9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6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, et al. (2024)</w:t>
      </w:r>
    </w:p>
    <w:p w14:paraId="36828FB0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et al. (2024)</w:t>
      </w:r>
    </w:p>
    <w:p w14:paraId="49CF3312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2CE7151A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7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(Joe et al. 2024)</w:t>
      </w:r>
    </w:p>
    <w:p w14:paraId="38215EF0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(Joe et al., 2024)</w:t>
      </w:r>
    </w:p>
    <w:p w14:paraId="7343E484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0EA29929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8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Joe &amp; Ahmed (2024)</w:t>
      </w:r>
    </w:p>
    <w:p w14:paraId="0EDA8174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Joe and Ahmed (2024)</w:t>
      </w:r>
    </w:p>
    <w:p w14:paraId="6FA50486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28AB6A2A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>9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(Joe, 2024, &amp; Ahmed, 2024)</w:t>
      </w:r>
    </w:p>
    <w:p w14:paraId="53148CDF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(Joe, 2024; Ahmed, 2024)</w:t>
      </w:r>
    </w:p>
    <w:p w14:paraId="566D2904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34CB6EC6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7B65601E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Pr="003F1790">
        <w:rPr>
          <w:rFonts w:ascii="Segoe UI Emoji" w:hAnsi="Segoe UI Emoji" w:cs="Segoe UI Emoji"/>
        </w:rPr>
        <w:t>❌</w:t>
      </w:r>
      <w:r w:rsidRPr="003F1790">
        <w:rPr>
          <w:rFonts w:ascii="Times New Roman" w:hAnsi="Times New Roman" w:cs="Times New Roman"/>
        </w:rPr>
        <w:t xml:space="preserve"> ANOMALY: (Joe, 2024</w:t>
      </w:r>
      <w:proofErr w:type="gramStart"/>
      <w:r w:rsidRPr="008F1E40">
        <w:rPr>
          <w:rFonts w:ascii="Times New Roman" w:hAnsi="Times New Roman" w:cs="Times New Roman"/>
          <w:highlight w:val="yellow"/>
        </w:rPr>
        <w:t>,</w:t>
      </w:r>
      <w:r w:rsidRPr="003F1790">
        <w:rPr>
          <w:rFonts w:ascii="Times New Roman" w:hAnsi="Times New Roman" w:cs="Times New Roman"/>
        </w:rPr>
        <w:t xml:space="preserve">  Ahmed</w:t>
      </w:r>
      <w:proofErr w:type="gramEnd"/>
      <w:r w:rsidRPr="003F1790">
        <w:rPr>
          <w:rFonts w:ascii="Times New Roman" w:hAnsi="Times New Roman" w:cs="Times New Roman"/>
        </w:rPr>
        <w:t>, 2024</w:t>
      </w:r>
      <w:r>
        <w:rPr>
          <w:rFonts w:ascii="Times New Roman" w:hAnsi="Times New Roman" w:cs="Times New Roman"/>
        </w:rPr>
        <w:t xml:space="preserve"> </w:t>
      </w:r>
      <w:r w:rsidRPr="008F1E40">
        <w:rPr>
          <w:rFonts w:ascii="Times New Roman" w:hAnsi="Times New Roman" w:cs="Times New Roman"/>
          <w:highlight w:val="yellow"/>
        </w:rPr>
        <w:t>and</w:t>
      </w:r>
      <w:r>
        <w:rPr>
          <w:rFonts w:ascii="Times New Roman" w:hAnsi="Times New Roman" w:cs="Times New Roman"/>
        </w:rPr>
        <w:t xml:space="preserve"> Mike, 2025</w:t>
      </w:r>
      <w:r w:rsidRPr="003F1790">
        <w:rPr>
          <w:rFonts w:ascii="Times New Roman" w:hAnsi="Times New Roman" w:cs="Times New Roman"/>
        </w:rPr>
        <w:t>)</w:t>
      </w:r>
    </w:p>
    <w:p w14:paraId="7B2555F5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Segoe UI Emoji" w:hAnsi="Segoe UI Emoji" w:cs="Segoe UI Emoji"/>
        </w:rPr>
        <w:t>✅</w:t>
      </w:r>
      <w:r w:rsidRPr="003F1790">
        <w:rPr>
          <w:rFonts w:ascii="Times New Roman" w:hAnsi="Times New Roman" w:cs="Times New Roman"/>
        </w:rPr>
        <w:t xml:space="preserve"> CORRECTION: (Joe, 2024; Ahmed, 2024</w:t>
      </w:r>
      <w:r>
        <w:rPr>
          <w:rFonts w:ascii="Times New Roman" w:hAnsi="Times New Roman" w:cs="Times New Roman"/>
        </w:rPr>
        <w:t>; Mike, 2025</w:t>
      </w:r>
      <w:r w:rsidRPr="003F1790">
        <w:rPr>
          <w:rFonts w:ascii="Times New Roman" w:hAnsi="Times New Roman" w:cs="Times New Roman"/>
        </w:rPr>
        <w:t>)</w:t>
      </w:r>
    </w:p>
    <w:p w14:paraId="625F89F8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063CD394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668D782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5C468000" w14:textId="77777777" w:rsidR="005C4C1F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JOURNAL</w:t>
      </w:r>
      <w:r w:rsidRPr="003F1790">
        <w:rPr>
          <w:rFonts w:ascii="Times New Roman" w:hAnsi="Times New Roman" w:cs="Times New Roman"/>
        </w:rPr>
        <w:t xml:space="preserve"> example</w:t>
      </w:r>
      <w:r>
        <w:rPr>
          <w:rFonts w:ascii="Times New Roman" w:hAnsi="Times New Roman" w:cs="Times New Roman"/>
        </w:rPr>
        <w:t xml:space="preserve"> purposes only:</w:t>
      </w:r>
    </w:p>
    <w:p w14:paraId="17A95D10" w14:textId="77777777" w:rsidR="005C4C1F" w:rsidRDefault="005C4C1F" w:rsidP="005C4C1F">
      <w:pPr>
        <w:spacing w:after="0" w:line="240" w:lineRule="auto"/>
        <w:rPr>
          <w:rFonts w:ascii="Times New Roman" w:hAnsi="Times New Roman" w:cs="Times New Roman"/>
          <w:b/>
        </w:rPr>
      </w:pPr>
    </w:p>
    <w:p w14:paraId="5763F937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  <w:b/>
        </w:rPr>
        <w:t>One Author</w:t>
      </w:r>
      <w:r w:rsidRPr="003F1790">
        <w:rPr>
          <w:rFonts w:ascii="Times New Roman" w:hAnsi="Times New Roman" w:cs="Times New Roman"/>
        </w:rPr>
        <w:t xml:space="preserve">: </w:t>
      </w:r>
    </w:p>
    <w:p w14:paraId="315C9AFB" w14:textId="77777777" w:rsidR="005C4C1F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</w:p>
    <w:p w14:paraId="48B26D85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  <w:proofErr w:type="spellStart"/>
      <w:r w:rsidRPr="003F1790">
        <w:rPr>
          <w:rFonts w:ascii="Times New Roman" w:hAnsi="Times New Roman" w:cs="Times New Roman"/>
        </w:rPr>
        <w:t>Ihejirika</w:t>
      </w:r>
      <w:proofErr w:type="spellEnd"/>
      <w:r w:rsidRPr="003F1790">
        <w:rPr>
          <w:rFonts w:ascii="Times New Roman" w:hAnsi="Times New Roman" w:cs="Times New Roman"/>
        </w:rPr>
        <w:t>, G</w:t>
      </w:r>
      <w:proofErr w:type="gramStart"/>
      <w:r w:rsidRPr="003F1790">
        <w:rPr>
          <w:rFonts w:ascii="Times New Roman" w:hAnsi="Times New Roman" w:cs="Times New Roman"/>
        </w:rPr>
        <w:t>.(</w:t>
      </w:r>
      <w:proofErr w:type="gramEnd"/>
      <w:r w:rsidRPr="003F1790">
        <w:rPr>
          <w:rFonts w:ascii="Times New Roman" w:hAnsi="Times New Roman" w:cs="Times New Roman"/>
        </w:rPr>
        <w:t xml:space="preserve">2025). Learning never ends. </w:t>
      </w:r>
      <w:r w:rsidRPr="003F1790">
        <w:rPr>
          <w:rFonts w:ascii="Times New Roman" w:hAnsi="Times New Roman" w:cs="Times New Roman"/>
          <w:i/>
        </w:rPr>
        <w:t>Journal of Science, 6</w:t>
      </w:r>
      <w:r w:rsidRPr="003F1790">
        <w:rPr>
          <w:rFonts w:ascii="Times New Roman" w:hAnsi="Times New Roman" w:cs="Times New Roman"/>
        </w:rPr>
        <w:t>(2), 1-10.</w:t>
      </w:r>
    </w:p>
    <w:p w14:paraId="00205519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</w:p>
    <w:p w14:paraId="736D4206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  <w:b/>
        </w:rPr>
        <w:t>Two Authors</w:t>
      </w:r>
      <w:r w:rsidRPr="003F1790">
        <w:rPr>
          <w:rFonts w:ascii="Times New Roman" w:hAnsi="Times New Roman" w:cs="Times New Roman"/>
        </w:rPr>
        <w:t xml:space="preserve">: </w:t>
      </w:r>
    </w:p>
    <w:p w14:paraId="418AC4E3" w14:textId="77777777" w:rsidR="005C4C1F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</w:p>
    <w:p w14:paraId="03AFFF20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  <w:proofErr w:type="spellStart"/>
      <w:r w:rsidRPr="003F1790">
        <w:rPr>
          <w:rFonts w:ascii="Times New Roman" w:hAnsi="Times New Roman" w:cs="Times New Roman"/>
        </w:rPr>
        <w:t>Ihejirika</w:t>
      </w:r>
      <w:proofErr w:type="spellEnd"/>
      <w:r w:rsidRPr="003F1790">
        <w:rPr>
          <w:rFonts w:ascii="Times New Roman" w:hAnsi="Times New Roman" w:cs="Times New Roman"/>
        </w:rPr>
        <w:t xml:space="preserve">, G., &amp; Larry, T. (2025). Teaching for understanding. </w:t>
      </w:r>
      <w:r w:rsidRPr="003F1790">
        <w:rPr>
          <w:rFonts w:ascii="Times New Roman" w:hAnsi="Times New Roman" w:cs="Times New Roman"/>
          <w:i/>
        </w:rPr>
        <w:t>Journal of Science, 7</w:t>
      </w:r>
      <w:r w:rsidRPr="003F1790">
        <w:rPr>
          <w:rFonts w:ascii="Times New Roman" w:hAnsi="Times New Roman" w:cs="Times New Roman"/>
        </w:rPr>
        <w:t>(1), 10-21.</w:t>
      </w:r>
    </w:p>
    <w:p w14:paraId="11DB2D1E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</w:p>
    <w:p w14:paraId="205E9E1C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  <w:b/>
        </w:rPr>
        <w:t>Three Authors</w:t>
      </w:r>
      <w:r w:rsidRPr="003F1790">
        <w:rPr>
          <w:rFonts w:ascii="Times New Roman" w:hAnsi="Times New Roman" w:cs="Times New Roman"/>
        </w:rPr>
        <w:t xml:space="preserve">: </w:t>
      </w:r>
    </w:p>
    <w:p w14:paraId="68E45337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</w:p>
    <w:p w14:paraId="1A5943EB" w14:textId="77777777" w:rsidR="005C4C1F" w:rsidRPr="003F1790" w:rsidRDefault="005C4C1F" w:rsidP="005C4C1F">
      <w:pPr>
        <w:spacing w:after="0" w:line="240" w:lineRule="auto"/>
        <w:ind w:left="810" w:hanging="810"/>
        <w:rPr>
          <w:rFonts w:ascii="Times New Roman" w:hAnsi="Times New Roman" w:cs="Times New Roman"/>
        </w:rPr>
      </w:pPr>
      <w:proofErr w:type="spellStart"/>
      <w:r w:rsidRPr="003F1790">
        <w:rPr>
          <w:rFonts w:ascii="Times New Roman" w:hAnsi="Times New Roman" w:cs="Times New Roman"/>
        </w:rPr>
        <w:t>Ihejirika</w:t>
      </w:r>
      <w:proofErr w:type="spellEnd"/>
      <w:r w:rsidRPr="003F1790">
        <w:rPr>
          <w:rFonts w:ascii="Times New Roman" w:hAnsi="Times New Roman" w:cs="Times New Roman"/>
        </w:rPr>
        <w:t>, G.</w:t>
      </w:r>
      <w:proofErr w:type="gramStart"/>
      <w:r w:rsidRPr="003F1790">
        <w:rPr>
          <w:rFonts w:ascii="Times New Roman" w:hAnsi="Times New Roman" w:cs="Times New Roman"/>
        </w:rPr>
        <w:t>,  Larry</w:t>
      </w:r>
      <w:proofErr w:type="gramEnd"/>
      <w:r w:rsidRPr="003F1790">
        <w:rPr>
          <w:rFonts w:ascii="Times New Roman" w:hAnsi="Times New Roman" w:cs="Times New Roman"/>
        </w:rPr>
        <w:t xml:space="preserve">, T., &amp; Ahmed, M. (2025). Metamemory training to mitigate dyscalculia among students. </w:t>
      </w:r>
      <w:r w:rsidRPr="003F1790">
        <w:rPr>
          <w:rFonts w:ascii="Times New Roman" w:hAnsi="Times New Roman" w:cs="Times New Roman"/>
          <w:i/>
        </w:rPr>
        <w:t>Journal of Science, 7</w:t>
      </w:r>
      <w:r w:rsidRPr="003F1790">
        <w:rPr>
          <w:rFonts w:ascii="Times New Roman" w:hAnsi="Times New Roman" w:cs="Times New Roman"/>
        </w:rPr>
        <w:t>(2), 20-43.</w:t>
      </w:r>
    </w:p>
    <w:p w14:paraId="6D8F472A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2CAA0A53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125AD391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41732B1B" w14:textId="77777777" w:rsidR="005C4C1F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BOOK</w:t>
      </w:r>
      <w:r w:rsidRPr="003F1790">
        <w:rPr>
          <w:rFonts w:ascii="Times New Roman" w:hAnsi="Times New Roman" w:cs="Times New Roman"/>
        </w:rPr>
        <w:t xml:space="preserve"> example</w:t>
      </w:r>
      <w:r>
        <w:rPr>
          <w:rFonts w:ascii="Times New Roman" w:hAnsi="Times New Roman" w:cs="Times New Roman"/>
        </w:rPr>
        <w:t xml:space="preserve"> purposes only:</w:t>
      </w:r>
    </w:p>
    <w:p w14:paraId="7A4984F2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717E2575" w14:textId="77777777" w:rsidR="005C4C1F" w:rsidRDefault="005C4C1F" w:rsidP="005C4C1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wo authors</w:t>
      </w:r>
      <w:r w:rsidRPr="003F1790">
        <w:rPr>
          <w:rFonts w:ascii="Times New Roman" w:hAnsi="Times New Roman" w:cs="Times New Roman"/>
        </w:rPr>
        <w:t xml:space="preserve">: </w:t>
      </w:r>
    </w:p>
    <w:p w14:paraId="0F6FE8ED" w14:textId="77777777" w:rsidR="005C4C1F" w:rsidRPr="003F1790" w:rsidRDefault="005C4C1F" w:rsidP="005C4C1F">
      <w:pPr>
        <w:spacing w:after="0" w:line="240" w:lineRule="auto"/>
        <w:rPr>
          <w:rFonts w:ascii="Times New Roman" w:hAnsi="Times New Roman" w:cs="Times New Roman"/>
        </w:rPr>
      </w:pPr>
    </w:p>
    <w:p w14:paraId="60E3250F" w14:textId="587BC370" w:rsidR="009C2384" w:rsidRPr="009D1E44" w:rsidRDefault="005C4C1F" w:rsidP="00F8688E">
      <w:pPr>
        <w:tabs>
          <w:tab w:val="left" w:pos="720"/>
        </w:tabs>
        <w:ind w:left="720" w:hanging="720"/>
        <w:rPr>
          <w:rFonts w:ascii="Times New Roman" w:hAnsi="Times New Roman" w:cs="Times New Roman"/>
        </w:rPr>
      </w:pPr>
      <w:r w:rsidRPr="003F1790">
        <w:rPr>
          <w:rFonts w:ascii="Times New Roman" w:hAnsi="Times New Roman" w:cs="Times New Roman"/>
        </w:rPr>
        <w:t xml:space="preserve">Daniel, D.A., &amp; Ben, C.G. (2025). </w:t>
      </w:r>
      <w:r w:rsidRPr="003F1790">
        <w:rPr>
          <w:rFonts w:ascii="Times New Roman" w:hAnsi="Times New Roman" w:cs="Times New Roman"/>
          <w:i/>
        </w:rPr>
        <w:t xml:space="preserve">Learning for improving confidence: A manual for </w:t>
      </w:r>
      <w:r>
        <w:rPr>
          <w:rFonts w:ascii="Times New Roman" w:hAnsi="Times New Roman" w:cs="Times New Roman"/>
          <w:i/>
        </w:rPr>
        <w:t xml:space="preserve">the </w:t>
      </w:r>
      <w:r w:rsidRPr="003F1790">
        <w:rPr>
          <w:rFonts w:ascii="Times New Roman" w:hAnsi="Times New Roman" w:cs="Times New Roman"/>
          <w:i/>
        </w:rPr>
        <w:t>helping professions</w:t>
      </w:r>
      <w:r w:rsidRPr="003F1790">
        <w:rPr>
          <w:rFonts w:ascii="Times New Roman" w:hAnsi="Times New Roman" w:cs="Times New Roman"/>
        </w:rPr>
        <w:t xml:space="preserve">. McDaniel Publishers    </w:t>
      </w:r>
    </w:p>
    <w:sectPr w:rsidR="009C2384" w:rsidRPr="009D1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NDYxMDY1MDMxMjJW0lEKTi0uzszPAykwqgUAXLr9riwAAAA="/>
  </w:docVars>
  <w:rsids>
    <w:rsidRoot w:val="007F0AA0"/>
    <w:rsid w:val="00063646"/>
    <w:rsid w:val="00076AB8"/>
    <w:rsid w:val="00082AFC"/>
    <w:rsid w:val="000D458E"/>
    <w:rsid w:val="001A34A0"/>
    <w:rsid w:val="00202052"/>
    <w:rsid w:val="00435584"/>
    <w:rsid w:val="004C4AC6"/>
    <w:rsid w:val="00583793"/>
    <w:rsid w:val="005C4C1F"/>
    <w:rsid w:val="00641975"/>
    <w:rsid w:val="007F0AA0"/>
    <w:rsid w:val="00842161"/>
    <w:rsid w:val="00884EA5"/>
    <w:rsid w:val="009303CD"/>
    <w:rsid w:val="009C2384"/>
    <w:rsid w:val="009D1E44"/>
    <w:rsid w:val="00CF5EFF"/>
    <w:rsid w:val="00D2007A"/>
    <w:rsid w:val="00D80D0D"/>
    <w:rsid w:val="00DB5F3A"/>
    <w:rsid w:val="00DE0056"/>
    <w:rsid w:val="00E56E4C"/>
    <w:rsid w:val="00E97AA4"/>
    <w:rsid w:val="00EB64AD"/>
    <w:rsid w:val="00F86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92D50"/>
  <w15:chartTrackingRefBased/>
  <w15:docId w15:val="{97F2BC09-025B-44EC-8096-57F0A9792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4C1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6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A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84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94101">
          <w:marLeft w:val="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 DON</dc:creator>
  <cp:keywords/>
  <dc:description/>
  <cp:lastModifiedBy>Prof. A. Usman</cp:lastModifiedBy>
  <cp:revision>2</cp:revision>
  <cp:lastPrinted>2026-05-07T12:21:00Z</cp:lastPrinted>
  <dcterms:created xsi:type="dcterms:W3CDTF">2026-05-07T12:22:00Z</dcterms:created>
  <dcterms:modified xsi:type="dcterms:W3CDTF">2026-05-07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1b03f6f4629731dbb7b2a58a5ab187429f324dbad3d5c496986dc863876d92</vt:lpwstr>
  </property>
</Properties>
</file>